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en-US"/>
        </w:rPr>
        <w:drawing>
          <wp:inline distT="0" distB="0" distL="0" distR="0" wp14:anchorId="42CC50A0" wp14:editId="7C8A203E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determined ,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What number in the basketball jersey do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B537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i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B537D7" w:rsidP="001A78D0">
            <w:pPr>
              <w:pStyle w:val="BodyText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B537D7" w:rsidP="001A78D0">
            <w:pPr>
              <w:pStyle w:val="BodyText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</w:t>
            </w:r>
            <w:proofErr w:type="spellStart"/>
            <w:r>
              <w:rPr>
                <w:lang w:val="en-US"/>
              </w:rPr>
              <w:t>ShiCong</w:t>
            </w:r>
            <w:proofErr w:type="spellEnd"/>
            <w:r>
              <w:rPr>
                <w:lang w:val="en-US"/>
              </w:rPr>
              <w:t xml:space="preserve">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>
              <w:rPr>
                <w:rFonts w:eastAsia="Malgun Gothic" w:cs="Arial"/>
                <w:lang w:val="en-US" w:eastAsia="ko-KR"/>
              </w:rPr>
              <w:t>Marcin Augustyniak</w:t>
            </w:r>
          </w:p>
          <w:p w14:paraId="6CBE605F" w14:textId="370095D4" w:rsidR="00246DDF" w:rsidRPr="004841CB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 w:rsidRPr="00246DDF">
              <w:rPr>
                <w:rFonts w:eastAsia="Malgun Gothic" w:cs="Arial"/>
                <w:lang w:val="en-US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mc:AlternateContent>
                  <mc:Choice Requires="w16se">
                    <w:rFonts w:eastAsia="Malgun Gothic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lang w:val="en-US" w:eastAsia="ko-KR"/>
              </w:rPr>
              <mc:AlternateContent>
                <mc:Choice Requires="w16se">
                  <w16se:symEx w16se:font="Segoe UI Emoji" w16se:char="1F609"/>
                </mc:Choice>
                <mc:Fallback>
                  <w:t>😉</w:t>
                </mc:Fallback>
              </mc:AlternateConten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046E1AC0" w14:textId="77777777" w:rsidR="001A78D0" w:rsidRDefault="009307C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Emre A. Yavuz</w:t>
            </w:r>
          </w:p>
          <w:p w14:paraId="12100B9D" w14:textId="521DA018" w:rsidR="009307CF" w:rsidRPr="004841CB" w:rsidRDefault="009307C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emre.yavuz@ericsson.com</w:t>
            </w:r>
          </w:p>
        </w:tc>
        <w:tc>
          <w:tcPr>
            <w:tcW w:w="3231" w:type="dxa"/>
            <w:vAlign w:val="center"/>
          </w:tcPr>
          <w:p w14:paraId="0C9A359E" w14:textId="1D699B95" w:rsidR="001A78D0" w:rsidRPr="004841CB" w:rsidRDefault="009307C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1307AEFD" w14:textId="0F4668A4" w:rsidR="001A78D0" w:rsidRPr="004841CB" w:rsidRDefault="00E94DF5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a), b), </w:t>
            </w:r>
            <w:r w:rsidR="00526F91">
              <w:rPr>
                <w:lang w:val="en-US"/>
              </w:rPr>
              <w:t>or c)</w:t>
            </w:r>
          </w:p>
        </w:tc>
        <w:tc>
          <w:tcPr>
            <w:tcW w:w="3231" w:type="dxa"/>
            <w:vAlign w:val="center"/>
          </w:tcPr>
          <w:p w14:paraId="28D0E96B" w14:textId="797B040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67CA7BE" w14:textId="7085D540" w:rsidR="001A78D0" w:rsidRPr="004841CB" w:rsidRDefault="00526F9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I would like to join the practice, but I can not make it on Sunday.</w:t>
            </w:r>
            <w:r w:rsidR="00FE4A5A">
              <w:rPr>
                <w:lang w:val="en-US"/>
              </w:rPr>
              <w:t xml:space="preserve"> How about </w:t>
            </w:r>
            <w:r w:rsidR="002E5749">
              <w:rPr>
                <w:lang w:val="en-US"/>
              </w:rPr>
              <w:t xml:space="preserve">Monday, Tuesday, or </w:t>
            </w:r>
            <w:r w:rsidR="002E5749">
              <w:rPr>
                <w:lang w:val="en-US"/>
              </w:rPr>
              <w:lastRenderedPageBreak/>
              <w:t>Wednes</w:t>
            </w:r>
            <w:r w:rsidR="00F46DF1">
              <w:rPr>
                <w:lang w:val="en-US"/>
              </w:rPr>
              <w:t xml:space="preserve">day at lunch break? It may also be possible to have a practice </w:t>
            </w:r>
            <w:r w:rsidR="006D5673">
              <w:rPr>
                <w:lang w:val="en-US"/>
              </w:rPr>
              <w:t xml:space="preserve">after the sessions are closed provided that we can find </w:t>
            </w:r>
            <w:r w:rsidR="00B537D7">
              <w:rPr>
                <w:lang w:val="en-US"/>
              </w:rPr>
              <w:t xml:space="preserve">a basketball </w:t>
            </w:r>
            <w:r w:rsidR="006D5673">
              <w:rPr>
                <w:lang w:val="en-US"/>
              </w:rPr>
              <w:t xml:space="preserve">court </w:t>
            </w:r>
            <w:r w:rsidR="008F02D0">
              <w:rPr>
                <w:lang w:val="en-US"/>
              </w:rPr>
              <w:t>with light.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6AAEA6B2" w14:textId="3C6C2B8F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54F0FECF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6513BEC4" w14:textId="2D55F050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18A4736" w14:textId="708805DD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72B22286" w14:textId="77777777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6202C61E" w14:textId="69007D8C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F77471D" w14:textId="0A3D33F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3DEFF1B0" w14:textId="4E6EC30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3917B1B9" w14:textId="1F670670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DC5A9FC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095C2E12" w14:textId="784E1D9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30601C2A" w14:textId="16DB5B6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722556DD" w14:textId="3D9EF9A1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1D8253CC" w14:textId="75F11AD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841596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46A722E7" w14:textId="742F38E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4F2E205" w14:textId="181B8E4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44D59516" w14:textId="5F609AB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50C53A78" w14:textId="24A815F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CC0E97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6BA659C2" w14:textId="0AB26F9D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280609CB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022415C" w14:textId="50354E3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D324820" w14:textId="4DB2676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5EF26B6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1A78D0" w:rsidRPr="004841CB" w:rsidRDefault="001A78D0" w:rsidP="001A78D0">
            <w:pPr>
              <w:pStyle w:val="BodyText"/>
              <w:rPr>
                <w:u w:val="single"/>
                <w:lang w:val="en-US"/>
              </w:rPr>
            </w:pPr>
          </w:p>
        </w:tc>
        <w:tc>
          <w:tcPr>
            <w:tcW w:w="3231" w:type="dxa"/>
          </w:tcPr>
          <w:p w14:paraId="3875F3C5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0158DC2" w14:textId="7A709CB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EC000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DAAB344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1DFEE1E" w14:textId="1CEF80C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lastRenderedPageBreak/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4"/>
      <w:footerReference w:type="default" r:id="rId15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44ACF" w14:textId="77777777" w:rsidR="00E84D8E" w:rsidRDefault="00E84D8E">
      <w:pPr>
        <w:spacing w:line="240" w:lineRule="auto"/>
      </w:pPr>
      <w:r>
        <w:separator/>
      </w:r>
    </w:p>
  </w:endnote>
  <w:endnote w:type="continuationSeparator" w:id="0">
    <w:p w14:paraId="50044AF5" w14:textId="77777777" w:rsidR="00E84D8E" w:rsidRDefault="00E84D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84653" w14:textId="77777777" w:rsidR="00E84D8E" w:rsidRDefault="00E84D8E">
      <w:pPr>
        <w:spacing w:after="0"/>
      </w:pPr>
      <w:r>
        <w:separator/>
      </w:r>
    </w:p>
  </w:footnote>
  <w:footnote w:type="continuationSeparator" w:id="0">
    <w:p w14:paraId="0A0396F2" w14:textId="77777777" w:rsidR="00E84D8E" w:rsidRDefault="00E84D8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944772989">
    <w:abstractNumId w:val="0"/>
  </w:num>
  <w:num w:numId="2" w16cid:durableId="71583033">
    <w:abstractNumId w:val="9"/>
  </w:num>
  <w:num w:numId="3" w16cid:durableId="190189742">
    <w:abstractNumId w:val="5"/>
  </w:num>
  <w:num w:numId="4" w16cid:durableId="1842350262">
    <w:abstractNumId w:val="6"/>
  </w:num>
  <w:num w:numId="5" w16cid:durableId="391583366">
    <w:abstractNumId w:val="2"/>
  </w:num>
  <w:num w:numId="6" w16cid:durableId="182136384">
    <w:abstractNumId w:val="11"/>
  </w:num>
  <w:num w:numId="7" w16cid:durableId="41904846">
    <w:abstractNumId w:val="10"/>
  </w:num>
  <w:num w:numId="8" w16cid:durableId="1724254473">
    <w:abstractNumId w:val="3"/>
  </w:num>
  <w:num w:numId="9" w16cid:durableId="2124300504">
    <w:abstractNumId w:val="7"/>
  </w:num>
  <w:num w:numId="10" w16cid:durableId="2021196627">
    <w:abstractNumId w:val="1"/>
  </w:num>
  <w:num w:numId="11" w16cid:durableId="2021734082">
    <w:abstractNumId w:val="8"/>
  </w:num>
  <w:num w:numId="12" w16cid:durableId="2559901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70667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2B94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5749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6F91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66C"/>
    <w:rsid w:val="0059585E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60A2"/>
    <w:rsid w:val="006C60B2"/>
    <w:rsid w:val="006C6193"/>
    <w:rsid w:val="006D0533"/>
    <w:rsid w:val="006D5430"/>
    <w:rsid w:val="006D5673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F9C"/>
    <w:rsid w:val="007A6821"/>
    <w:rsid w:val="007B0474"/>
    <w:rsid w:val="007B055F"/>
    <w:rsid w:val="007B0BAC"/>
    <w:rsid w:val="007B3926"/>
    <w:rsid w:val="007B3EE9"/>
    <w:rsid w:val="007B4B41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3E8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02D0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A9F"/>
    <w:rsid w:val="00924EF9"/>
    <w:rsid w:val="00925478"/>
    <w:rsid w:val="00925A8F"/>
    <w:rsid w:val="00925D8E"/>
    <w:rsid w:val="009269F5"/>
    <w:rsid w:val="009307CF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7D7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305EB"/>
    <w:rsid w:val="00D32D42"/>
    <w:rsid w:val="00D369E4"/>
    <w:rsid w:val="00D40723"/>
    <w:rsid w:val="00D41044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43EE"/>
    <w:rsid w:val="00E94456"/>
    <w:rsid w:val="00E94DF5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6DF1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4A5A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BA005-8552-4B18-B829-27A49BB422A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1006</Words>
  <Characters>5740</Characters>
  <Application>Microsoft Office Word</Application>
  <DocSecurity>0</DocSecurity>
  <Lines>47</Lines>
  <Paragraphs>1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Emre A. Yavuz</cp:lastModifiedBy>
  <cp:revision>11</cp:revision>
  <cp:lastPrinted>2113-01-01T00:00:00Z</cp:lastPrinted>
  <dcterms:created xsi:type="dcterms:W3CDTF">2024-10-28T13:20:00Z</dcterms:created>
  <dcterms:modified xsi:type="dcterms:W3CDTF">2024-10-28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</Properties>
</file>